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recinct Properties New Zealand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1"/>
        <w:gridCol w:w="562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cott Pritchar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22 007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Hilde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recinct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B38E7CF" w:rsidR="00661C78" w:rsidRDefault="00251FD6">
      <w:r>
        <w:rPr>
          <w:noProof/>
        </w:rPr>
        <w:drawing>
          <wp:inline distT="0" distB="0" distL="0" distR="0" wp14:anchorId="6AACF5A8" wp14:editId="48C8678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51FD6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9:00Z</dcterms:modified>
</cp:coreProperties>
</file>